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F2ADE" w14:textId="62F4B10D" w:rsidR="004132A2" w:rsidRPr="00D4779E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D4779E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>
        <w:rPr>
          <w:rFonts w:asciiTheme="majorHAnsi" w:hAnsiTheme="majorHAnsi"/>
          <w:b/>
          <w:sz w:val="40"/>
          <w:szCs w:val="40"/>
        </w:rPr>
        <w:t>–</w:t>
      </w:r>
      <w:r w:rsidRPr="00D4779E">
        <w:rPr>
          <w:rFonts w:asciiTheme="majorHAnsi" w:hAnsiTheme="majorHAnsi"/>
          <w:b/>
          <w:sz w:val="40"/>
          <w:szCs w:val="40"/>
        </w:rPr>
        <w:t xml:space="preserve"> </w:t>
      </w:r>
      <w:r w:rsidR="00C559B4">
        <w:rPr>
          <w:rFonts w:asciiTheme="majorHAnsi" w:hAnsiTheme="majorHAnsi"/>
          <w:b/>
          <w:sz w:val="40"/>
          <w:szCs w:val="40"/>
        </w:rPr>
        <w:t>Special Board</w:t>
      </w:r>
      <w:r w:rsidR="00A84A0A" w:rsidRPr="00D4779E">
        <w:rPr>
          <w:rFonts w:asciiTheme="majorHAnsi" w:hAnsiTheme="majorHAnsi"/>
          <w:b/>
          <w:sz w:val="40"/>
          <w:szCs w:val="40"/>
        </w:rPr>
        <w:t xml:space="preserve"> Meeting</w:t>
      </w:r>
    </w:p>
    <w:p w14:paraId="78AC7AC9" w14:textId="235C5A46" w:rsidR="004132A2" w:rsidRPr="004B2541" w:rsidRDefault="00C559B4" w:rsidP="004132A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Thursday</w:t>
      </w:r>
      <w:r w:rsidR="001C7081">
        <w:rPr>
          <w:rFonts w:ascii="Calibri" w:eastAsia="Times New Roman" w:hAnsi="Calibri" w:cs="Times New Roman"/>
          <w:color w:val="000000"/>
        </w:rPr>
        <w:t xml:space="preserve">, </w:t>
      </w:r>
      <w:r w:rsidR="000E3FE2">
        <w:rPr>
          <w:rFonts w:ascii="Calibri" w:eastAsia="Times New Roman" w:hAnsi="Calibri" w:cs="Times New Roman"/>
          <w:color w:val="000000"/>
        </w:rPr>
        <w:t>March 30</w:t>
      </w:r>
      <w:r w:rsidR="00D4779E">
        <w:rPr>
          <w:rFonts w:ascii="Calibri" w:eastAsia="Times New Roman" w:hAnsi="Calibri" w:cs="Times New Roman"/>
          <w:color w:val="000000"/>
        </w:rPr>
        <w:t>,</w:t>
      </w:r>
      <w:r w:rsidR="00256139">
        <w:rPr>
          <w:rFonts w:ascii="Calibri" w:eastAsia="Times New Roman" w:hAnsi="Calibri" w:cs="Times New Roman"/>
          <w:color w:val="000000"/>
        </w:rPr>
        <w:t xml:space="preserve"> 201</w:t>
      </w:r>
      <w:r w:rsidR="000E3FE2">
        <w:rPr>
          <w:rFonts w:ascii="Calibri" w:eastAsia="Times New Roman" w:hAnsi="Calibri" w:cs="Times New Roman"/>
          <w:color w:val="000000"/>
        </w:rPr>
        <w:t>7</w:t>
      </w:r>
    </w:p>
    <w:p w14:paraId="436296E2" w14:textId="2867E0F9" w:rsidR="000772D0" w:rsidRDefault="004132A2" w:rsidP="007D197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 w:rsidRPr="004B2541">
        <w:rPr>
          <w:rFonts w:ascii="Calibri" w:eastAsia="Times New Roman" w:hAnsi="Calibri" w:cs="Times New Roman"/>
          <w:color w:val="000000"/>
        </w:rPr>
        <w:t> </w:t>
      </w:r>
    </w:p>
    <w:p w14:paraId="756CABA1" w14:textId="7B6C2348" w:rsidR="004132A2" w:rsidRPr="004B2541" w:rsidRDefault="00C559B4" w:rsidP="006C7A5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The </w:t>
      </w:r>
      <w:r w:rsidR="007D197D">
        <w:rPr>
          <w:rFonts w:ascii="Calibri" w:eastAsia="Times New Roman" w:hAnsi="Calibri" w:cs="Times New Roman"/>
          <w:color w:val="000000"/>
        </w:rPr>
        <w:t>m</w:t>
      </w:r>
      <w:r w:rsidR="008A2CC2">
        <w:rPr>
          <w:rFonts w:ascii="Calibri" w:eastAsia="Times New Roman" w:hAnsi="Calibri" w:cs="Times New Roman"/>
          <w:color w:val="000000"/>
        </w:rPr>
        <w:t>ee</w:t>
      </w:r>
      <w:r w:rsidR="00A84A0A">
        <w:rPr>
          <w:rFonts w:ascii="Calibri" w:eastAsia="Times New Roman" w:hAnsi="Calibri" w:cs="Times New Roman"/>
          <w:color w:val="000000"/>
        </w:rPr>
        <w:t xml:space="preserve">ting was called to order at </w:t>
      </w:r>
      <w:r>
        <w:rPr>
          <w:rFonts w:ascii="Calibri" w:eastAsia="Times New Roman" w:hAnsi="Calibri" w:cs="Times New Roman"/>
          <w:color w:val="000000"/>
        </w:rPr>
        <w:t>3</w:t>
      </w:r>
      <w:r w:rsidR="007D197D" w:rsidRPr="004B2541">
        <w:rPr>
          <w:rFonts w:ascii="Calibri" w:eastAsia="Times New Roman" w:hAnsi="Calibri" w:cs="Times New Roman"/>
          <w:color w:val="000000"/>
        </w:rPr>
        <w:t xml:space="preserve"> </w:t>
      </w:r>
      <w:r>
        <w:rPr>
          <w:rFonts w:ascii="Calibri" w:eastAsia="Times New Roman" w:hAnsi="Calibri" w:cs="Times New Roman"/>
          <w:color w:val="000000"/>
        </w:rPr>
        <w:t>pm</w:t>
      </w:r>
      <w:r w:rsidR="007D197D" w:rsidRPr="004B2541">
        <w:rPr>
          <w:rFonts w:ascii="Calibri" w:eastAsia="Times New Roman" w:hAnsi="Calibri" w:cs="Times New Roman"/>
          <w:color w:val="000000"/>
        </w:rPr>
        <w:t xml:space="preserve"> by</w:t>
      </w:r>
      <w:r w:rsidR="007D197D" w:rsidRPr="00FF1F1D">
        <w:rPr>
          <w:rFonts w:ascii="Calibri" w:eastAsia="Times New Roman" w:hAnsi="Calibri" w:cs="Times New Roman"/>
          <w:color w:val="000000"/>
        </w:rPr>
        <w:t xml:space="preserve"> </w:t>
      </w:r>
      <w:r w:rsidR="007D197D">
        <w:rPr>
          <w:rFonts w:ascii="Calibri" w:eastAsia="Times New Roman" w:hAnsi="Calibri" w:cs="Times New Roman"/>
          <w:color w:val="000000"/>
        </w:rPr>
        <w:t>Chairperson Linda Seidel</w:t>
      </w:r>
      <w:r w:rsidR="007D197D" w:rsidRPr="004B2541">
        <w:rPr>
          <w:rFonts w:ascii="Calibri" w:eastAsia="Times New Roman" w:hAnsi="Calibri" w:cs="Times New Roman"/>
          <w:color w:val="000000"/>
        </w:rPr>
        <w:t>. Board members present: Supervisor II Michael Weibel,</w:t>
      </w:r>
      <w:r>
        <w:rPr>
          <w:rFonts w:ascii="Calibri" w:eastAsia="Times New Roman" w:hAnsi="Calibri" w:cs="Times New Roman"/>
          <w:color w:val="000000"/>
        </w:rPr>
        <w:t xml:space="preserve"> Treasurer Mary Hofer and Clerk Susan Miller, with</w:t>
      </w:r>
      <w:r w:rsidR="00256139">
        <w:rPr>
          <w:rFonts w:ascii="Calibri" w:eastAsia="Times New Roman" w:hAnsi="Calibri" w:cs="Times New Roman"/>
          <w:color w:val="000000"/>
        </w:rPr>
        <w:t xml:space="preserve"> Supervisor I Bob Keil</w:t>
      </w:r>
      <w:r>
        <w:rPr>
          <w:rFonts w:ascii="Calibri" w:eastAsia="Times New Roman" w:hAnsi="Calibri" w:cs="Times New Roman"/>
          <w:color w:val="000000"/>
        </w:rPr>
        <w:t xml:space="preserve"> excused</w:t>
      </w:r>
      <w:r w:rsidR="007D197D" w:rsidRPr="004B2541">
        <w:rPr>
          <w:rFonts w:ascii="Calibri" w:eastAsia="Times New Roman" w:hAnsi="Calibri" w:cs="Times New Roman"/>
          <w:color w:val="000000"/>
        </w:rPr>
        <w:t xml:space="preserve">. </w:t>
      </w:r>
      <w:r w:rsidR="00FD64E3">
        <w:rPr>
          <w:rFonts w:ascii="Calibri" w:eastAsia="Times New Roman" w:hAnsi="Calibri" w:cs="Times New Roman"/>
          <w:color w:val="000000"/>
        </w:rPr>
        <w:t xml:space="preserve">  </w:t>
      </w:r>
      <w:r w:rsidR="0096001D">
        <w:rPr>
          <w:rFonts w:ascii="Calibri" w:eastAsia="Times New Roman" w:hAnsi="Calibri" w:cs="Times New Roman"/>
          <w:color w:val="000000"/>
        </w:rPr>
        <w:br/>
      </w:r>
      <w:r w:rsidR="0096001D">
        <w:rPr>
          <w:rFonts w:ascii="Calibri" w:eastAsia="Times New Roman" w:hAnsi="Calibri" w:cs="Times New Roman"/>
          <w:color w:val="000000"/>
        </w:rPr>
        <w:br/>
      </w:r>
      <w:r w:rsidR="000E3FE2">
        <w:rPr>
          <w:rFonts w:ascii="Calibri" w:eastAsia="Times New Roman" w:hAnsi="Calibri" w:cs="Times New Roman"/>
          <w:b/>
          <w:bCs/>
          <w:color w:val="000000"/>
        </w:rPr>
        <w:t>Review 2016</w:t>
      </w:r>
      <w:r>
        <w:rPr>
          <w:rFonts w:ascii="Calibri" w:eastAsia="Times New Roman" w:hAnsi="Calibri" w:cs="Times New Roman"/>
          <w:b/>
          <w:bCs/>
          <w:color w:val="000000"/>
        </w:rPr>
        <w:t xml:space="preserve"> Financial Records</w:t>
      </w:r>
    </w:p>
    <w:p w14:paraId="020F53A7" w14:textId="79A4DF3B" w:rsidR="00C559B4" w:rsidRDefault="00934A1A" w:rsidP="004132A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The </w:t>
      </w:r>
      <w:r w:rsidR="000E3FE2">
        <w:rPr>
          <w:rFonts w:ascii="Calibri" w:eastAsia="Times New Roman" w:hAnsi="Calibri" w:cs="Times New Roman"/>
          <w:color w:val="000000"/>
        </w:rPr>
        <w:t>2016</w:t>
      </w:r>
      <w:r w:rsidR="00EF0E04">
        <w:rPr>
          <w:rFonts w:ascii="Calibri" w:eastAsia="Times New Roman" w:hAnsi="Calibri" w:cs="Times New Roman"/>
          <w:color w:val="000000"/>
        </w:rPr>
        <w:t xml:space="preserve"> financial ledgers, </w:t>
      </w:r>
      <w:r w:rsidR="00C559B4">
        <w:rPr>
          <w:rFonts w:ascii="Calibri" w:eastAsia="Times New Roman" w:hAnsi="Calibri" w:cs="Times New Roman"/>
          <w:color w:val="000000"/>
        </w:rPr>
        <w:t xml:space="preserve">checks </w:t>
      </w:r>
      <w:r w:rsidR="00EF0E04">
        <w:rPr>
          <w:rFonts w:ascii="Calibri" w:eastAsia="Times New Roman" w:hAnsi="Calibri" w:cs="Times New Roman"/>
          <w:color w:val="000000"/>
        </w:rPr>
        <w:t>issue</w:t>
      </w:r>
      <w:r w:rsidR="00E32599">
        <w:rPr>
          <w:rFonts w:ascii="Calibri" w:eastAsia="Times New Roman" w:hAnsi="Calibri" w:cs="Times New Roman"/>
          <w:color w:val="000000"/>
        </w:rPr>
        <w:t>d</w:t>
      </w:r>
      <w:bookmarkStart w:id="0" w:name="_GoBack"/>
      <w:bookmarkEnd w:id="0"/>
      <w:r w:rsidR="00EF0E04">
        <w:rPr>
          <w:rFonts w:ascii="Calibri" w:eastAsia="Times New Roman" w:hAnsi="Calibri" w:cs="Times New Roman"/>
          <w:color w:val="000000"/>
        </w:rPr>
        <w:t xml:space="preserve"> </w:t>
      </w:r>
      <w:r w:rsidR="00C559B4">
        <w:rPr>
          <w:rFonts w:ascii="Calibri" w:eastAsia="Times New Roman" w:hAnsi="Calibri" w:cs="Times New Roman"/>
          <w:color w:val="000000"/>
        </w:rPr>
        <w:t xml:space="preserve">and bank statements for general checking, general money market, tax checking, and tax money market accounts were reviewed by </w:t>
      </w:r>
      <w:r w:rsidR="006C7A53">
        <w:rPr>
          <w:rFonts w:ascii="Calibri" w:eastAsia="Times New Roman" w:hAnsi="Calibri" w:cs="Times New Roman"/>
          <w:color w:val="000000"/>
        </w:rPr>
        <w:t xml:space="preserve">Linda </w:t>
      </w:r>
      <w:r w:rsidR="00C559B4">
        <w:rPr>
          <w:rFonts w:ascii="Calibri" w:eastAsia="Times New Roman" w:hAnsi="Calibri" w:cs="Times New Roman"/>
          <w:color w:val="000000"/>
        </w:rPr>
        <w:t xml:space="preserve">Seidel and </w:t>
      </w:r>
      <w:r w:rsidR="006C7A53">
        <w:rPr>
          <w:rFonts w:ascii="Calibri" w:eastAsia="Times New Roman" w:hAnsi="Calibri" w:cs="Times New Roman"/>
          <w:color w:val="000000"/>
        </w:rPr>
        <w:t xml:space="preserve">Mike </w:t>
      </w:r>
      <w:r w:rsidR="00C559B4">
        <w:rPr>
          <w:rFonts w:ascii="Calibri" w:eastAsia="Times New Roman" w:hAnsi="Calibri" w:cs="Times New Roman"/>
          <w:color w:val="000000"/>
        </w:rPr>
        <w:t xml:space="preserve">Weibel. </w:t>
      </w:r>
      <w:r w:rsidR="00992AB1">
        <w:rPr>
          <w:rFonts w:ascii="Calibri" w:eastAsia="Times New Roman" w:hAnsi="Calibri" w:cs="Times New Roman"/>
          <w:color w:val="000000"/>
        </w:rPr>
        <w:t>They</w:t>
      </w:r>
      <w:r w:rsidR="00C559B4">
        <w:rPr>
          <w:rFonts w:ascii="Calibri" w:eastAsia="Times New Roman" w:hAnsi="Calibri" w:cs="Times New Roman"/>
          <w:color w:val="000000"/>
        </w:rPr>
        <w:t xml:space="preserve"> found that the accounts were verified and found to be correct. </w:t>
      </w:r>
    </w:p>
    <w:p w14:paraId="2D55F71E" w14:textId="302B7B4B" w:rsidR="00E70D26" w:rsidRPr="00E00C29" w:rsidRDefault="00DA76D2" w:rsidP="004132A2">
      <w:r>
        <w:br/>
      </w:r>
      <w:r w:rsidR="00BC04AC">
        <w:rPr>
          <w:b/>
        </w:rPr>
        <w:t>Meeting A</w:t>
      </w:r>
      <w:r w:rsidR="00B46643" w:rsidRPr="00B46643">
        <w:rPr>
          <w:b/>
        </w:rPr>
        <w:t>djourned</w:t>
      </w:r>
      <w:r w:rsidR="0096001D">
        <w:rPr>
          <w:b/>
        </w:rPr>
        <w:br/>
      </w:r>
      <w:r w:rsidR="008D0091">
        <w:t>Motion</w:t>
      </w:r>
      <w:r w:rsidR="00FC59FE">
        <w:t>:</w:t>
      </w:r>
      <w:r w:rsidR="00EE1263">
        <w:t xml:space="preserve"> Michael Weibel</w:t>
      </w:r>
      <w:r w:rsidR="00A331DA">
        <w:t xml:space="preserve"> </w:t>
      </w:r>
      <w:r w:rsidR="00B46643">
        <w:t>to adjourn</w:t>
      </w:r>
      <w:r w:rsidR="00E70D26">
        <w:t xml:space="preserve">. </w:t>
      </w:r>
      <w:r w:rsidR="00D7366A">
        <w:t xml:space="preserve">Second </w:t>
      </w:r>
      <w:r w:rsidR="00EE1263">
        <w:t>Linda Seidel</w:t>
      </w:r>
      <w:r w:rsidR="008D0091">
        <w:t xml:space="preserve">. </w:t>
      </w:r>
      <w:r w:rsidR="007458B7">
        <w:br/>
      </w:r>
      <w:r w:rsidR="001C7081">
        <w:t>All aye.</w:t>
      </w:r>
    </w:p>
    <w:p w14:paraId="5B6BB653" w14:textId="25F76A52" w:rsidR="007458B7" w:rsidRDefault="00E70D26" w:rsidP="004132A2">
      <w:r>
        <w:t>Meeting was adjourned at</w:t>
      </w:r>
      <w:r w:rsidR="00D77869">
        <w:t xml:space="preserve"> </w:t>
      </w:r>
      <w:r w:rsidR="000E3FE2">
        <w:t>5:15</w:t>
      </w:r>
      <w:r>
        <w:t xml:space="preserve"> pm</w:t>
      </w:r>
      <w:r w:rsidR="008D0091">
        <w:t xml:space="preserve">. </w:t>
      </w:r>
      <w:r w:rsidR="00EF0E04">
        <w:br/>
      </w:r>
    </w:p>
    <w:p w14:paraId="4E3E6C90" w14:textId="77777777" w:rsidR="004132A2" w:rsidRDefault="00E70D26" w:rsidP="004132A2">
      <w:r>
        <w:t xml:space="preserve">Respectfully submitted, </w:t>
      </w:r>
      <w:r w:rsidR="007458B7">
        <w:br/>
      </w:r>
      <w:r>
        <w:t>Susan Miller, Town Clerk</w:t>
      </w:r>
    </w:p>
    <w:sectPr w:rsidR="004132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2MDM3MDI3tTA1NTZU0lEKTi0uzszPAykwqgUAr3BegiwAAAA="/>
  </w:docVars>
  <w:rsids>
    <w:rsidRoot w:val="004132A2"/>
    <w:rsid w:val="000217FC"/>
    <w:rsid w:val="000268AD"/>
    <w:rsid w:val="000419D4"/>
    <w:rsid w:val="000772D0"/>
    <w:rsid w:val="000805F3"/>
    <w:rsid w:val="00096AB2"/>
    <w:rsid w:val="000B05A4"/>
    <w:rsid w:val="000C0B9A"/>
    <w:rsid w:val="000C3BFE"/>
    <w:rsid w:val="000C4277"/>
    <w:rsid w:val="000E3FE2"/>
    <w:rsid w:val="000E429B"/>
    <w:rsid w:val="000E6D9F"/>
    <w:rsid w:val="00105350"/>
    <w:rsid w:val="0010563B"/>
    <w:rsid w:val="001303B9"/>
    <w:rsid w:val="001351C1"/>
    <w:rsid w:val="001368BC"/>
    <w:rsid w:val="00137379"/>
    <w:rsid w:val="0015545F"/>
    <w:rsid w:val="001664CA"/>
    <w:rsid w:val="001B1E44"/>
    <w:rsid w:val="001B389C"/>
    <w:rsid w:val="001C7081"/>
    <w:rsid w:val="001D5BF4"/>
    <w:rsid w:val="001E1D70"/>
    <w:rsid w:val="001F0122"/>
    <w:rsid w:val="001F14F8"/>
    <w:rsid w:val="00200AA2"/>
    <w:rsid w:val="002049EF"/>
    <w:rsid w:val="00212E9A"/>
    <w:rsid w:val="0021318A"/>
    <w:rsid w:val="00216462"/>
    <w:rsid w:val="00230AA1"/>
    <w:rsid w:val="00232E5A"/>
    <w:rsid w:val="00234E86"/>
    <w:rsid w:val="002428F4"/>
    <w:rsid w:val="00244D80"/>
    <w:rsid w:val="00250445"/>
    <w:rsid w:val="00251E92"/>
    <w:rsid w:val="00256139"/>
    <w:rsid w:val="002667E9"/>
    <w:rsid w:val="002755BC"/>
    <w:rsid w:val="002809FC"/>
    <w:rsid w:val="002935EC"/>
    <w:rsid w:val="00296252"/>
    <w:rsid w:val="002C2E71"/>
    <w:rsid w:val="002C6756"/>
    <w:rsid w:val="002D410F"/>
    <w:rsid w:val="002D7149"/>
    <w:rsid w:val="003340A3"/>
    <w:rsid w:val="0034068F"/>
    <w:rsid w:val="00357317"/>
    <w:rsid w:val="00382953"/>
    <w:rsid w:val="003837DD"/>
    <w:rsid w:val="003844C6"/>
    <w:rsid w:val="00386C8A"/>
    <w:rsid w:val="003A11D4"/>
    <w:rsid w:val="003C5938"/>
    <w:rsid w:val="003D0FA8"/>
    <w:rsid w:val="003D2549"/>
    <w:rsid w:val="003E0DA7"/>
    <w:rsid w:val="003F1B0D"/>
    <w:rsid w:val="003F4DEA"/>
    <w:rsid w:val="003F56C9"/>
    <w:rsid w:val="003F5C19"/>
    <w:rsid w:val="0040615F"/>
    <w:rsid w:val="004132A2"/>
    <w:rsid w:val="00413D62"/>
    <w:rsid w:val="00424EF9"/>
    <w:rsid w:val="00435C0E"/>
    <w:rsid w:val="00437A29"/>
    <w:rsid w:val="00440956"/>
    <w:rsid w:val="00441F60"/>
    <w:rsid w:val="00446E4D"/>
    <w:rsid w:val="00452EF0"/>
    <w:rsid w:val="00457933"/>
    <w:rsid w:val="004614A6"/>
    <w:rsid w:val="0046381E"/>
    <w:rsid w:val="00476AB2"/>
    <w:rsid w:val="004B09BA"/>
    <w:rsid w:val="004B3DED"/>
    <w:rsid w:val="004B50E9"/>
    <w:rsid w:val="004B5DA5"/>
    <w:rsid w:val="004B69A5"/>
    <w:rsid w:val="004C05B3"/>
    <w:rsid w:val="004C4082"/>
    <w:rsid w:val="004D04E9"/>
    <w:rsid w:val="004D0589"/>
    <w:rsid w:val="004D0712"/>
    <w:rsid w:val="004D4494"/>
    <w:rsid w:val="004D576E"/>
    <w:rsid w:val="004E6D33"/>
    <w:rsid w:val="004F23EA"/>
    <w:rsid w:val="00502A47"/>
    <w:rsid w:val="00504B29"/>
    <w:rsid w:val="005342E7"/>
    <w:rsid w:val="00535403"/>
    <w:rsid w:val="00535DAE"/>
    <w:rsid w:val="0053634F"/>
    <w:rsid w:val="005516EA"/>
    <w:rsid w:val="0056003F"/>
    <w:rsid w:val="00570EC9"/>
    <w:rsid w:val="005810AE"/>
    <w:rsid w:val="00597729"/>
    <w:rsid w:val="005B1335"/>
    <w:rsid w:val="005B1C16"/>
    <w:rsid w:val="005B3697"/>
    <w:rsid w:val="005C1D5E"/>
    <w:rsid w:val="005C4F37"/>
    <w:rsid w:val="005D5493"/>
    <w:rsid w:val="005E02B5"/>
    <w:rsid w:val="005F78FC"/>
    <w:rsid w:val="00605411"/>
    <w:rsid w:val="00616C06"/>
    <w:rsid w:val="00645A98"/>
    <w:rsid w:val="00662374"/>
    <w:rsid w:val="00680C84"/>
    <w:rsid w:val="00693A71"/>
    <w:rsid w:val="006C520C"/>
    <w:rsid w:val="006C7A53"/>
    <w:rsid w:val="006E3783"/>
    <w:rsid w:val="006F311E"/>
    <w:rsid w:val="006F3D94"/>
    <w:rsid w:val="006F4CBB"/>
    <w:rsid w:val="007030EB"/>
    <w:rsid w:val="00705E27"/>
    <w:rsid w:val="00720F61"/>
    <w:rsid w:val="00734E04"/>
    <w:rsid w:val="007458B7"/>
    <w:rsid w:val="0075611B"/>
    <w:rsid w:val="00756231"/>
    <w:rsid w:val="00766564"/>
    <w:rsid w:val="00777019"/>
    <w:rsid w:val="007807CA"/>
    <w:rsid w:val="00795F05"/>
    <w:rsid w:val="00797D5C"/>
    <w:rsid w:val="007A2467"/>
    <w:rsid w:val="007B0F6C"/>
    <w:rsid w:val="007B7D81"/>
    <w:rsid w:val="007D1330"/>
    <w:rsid w:val="007D197D"/>
    <w:rsid w:val="007D7354"/>
    <w:rsid w:val="007D74E0"/>
    <w:rsid w:val="007E5D46"/>
    <w:rsid w:val="007F153A"/>
    <w:rsid w:val="00800886"/>
    <w:rsid w:val="00805624"/>
    <w:rsid w:val="0082071E"/>
    <w:rsid w:val="00822063"/>
    <w:rsid w:val="00844F79"/>
    <w:rsid w:val="00854E17"/>
    <w:rsid w:val="00864A26"/>
    <w:rsid w:val="00870515"/>
    <w:rsid w:val="008744FD"/>
    <w:rsid w:val="00876D67"/>
    <w:rsid w:val="008A2CC2"/>
    <w:rsid w:val="008A2D2D"/>
    <w:rsid w:val="008B0C26"/>
    <w:rsid w:val="008B436E"/>
    <w:rsid w:val="008D005A"/>
    <w:rsid w:val="008D0091"/>
    <w:rsid w:val="008E2144"/>
    <w:rsid w:val="008E669C"/>
    <w:rsid w:val="008E70C6"/>
    <w:rsid w:val="009011EB"/>
    <w:rsid w:val="009335A4"/>
    <w:rsid w:val="00934A1A"/>
    <w:rsid w:val="00940549"/>
    <w:rsid w:val="00942DE9"/>
    <w:rsid w:val="0096001D"/>
    <w:rsid w:val="009613FE"/>
    <w:rsid w:val="00961637"/>
    <w:rsid w:val="009633E4"/>
    <w:rsid w:val="00966C16"/>
    <w:rsid w:val="00970762"/>
    <w:rsid w:val="009767AA"/>
    <w:rsid w:val="00992AB1"/>
    <w:rsid w:val="00992E1C"/>
    <w:rsid w:val="00996880"/>
    <w:rsid w:val="009E3673"/>
    <w:rsid w:val="009E4468"/>
    <w:rsid w:val="009F0C71"/>
    <w:rsid w:val="009F19E3"/>
    <w:rsid w:val="00A07A09"/>
    <w:rsid w:val="00A177ED"/>
    <w:rsid w:val="00A331DA"/>
    <w:rsid w:val="00A57357"/>
    <w:rsid w:val="00A62BD6"/>
    <w:rsid w:val="00A64E49"/>
    <w:rsid w:val="00A84A0A"/>
    <w:rsid w:val="00AE4015"/>
    <w:rsid w:val="00AF7232"/>
    <w:rsid w:val="00B032EF"/>
    <w:rsid w:val="00B0731B"/>
    <w:rsid w:val="00B161F2"/>
    <w:rsid w:val="00B23450"/>
    <w:rsid w:val="00B366D2"/>
    <w:rsid w:val="00B46643"/>
    <w:rsid w:val="00B4725C"/>
    <w:rsid w:val="00B47512"/>
    <w:rsid w:val="00B56308"/>
    <w:rsid w:val="00B67F17"/>
    <w:rsid w:val="00B70181"/>
    <w:rsid w:val="00B73E6C"/>
    <w:rsid w:val="00B8165E"/>
    <w:rsid w:val="00B87409"/>
    <w:rsid w:val="00BA2F55"/>
    <w:rsid w:val="00BB04B9"/>
    <w:rsid w:val="00BC04AC"/>
    <w:rsid w:val="00BC6CA3"/>
    <w:rsid w:val="00BC7F95"/>
    <w:rsid w:val="00BE416A"/>
    <w:rsid w:val="00C06679"/>
    <w:rsid w:val="00C154A6"/>
    <w:rsid w:val="00C23633"/>
    <w:rsid w:val="00C3373F"/>
    <w:rsid w:val="00C3659E"/>
    <w:rsid w:val="00C45104"/>
    <w:rsid w:val="00C502EE"/>
    <w:rsid w:val="00C50F1C"/>
    <w:rsid w:val="00C53172"/>
    <w:rsid w:val="00C559B4"/>
    <w:rsid w:val="00C66933"/>
    <w:rsid w:val="00C767DF"/>
    <w:rsid w:val="00C841E6"/>
    <w:rsid w:val="00C878C0"/>
    <w:rsid w:val="00CA65BD"/>
    <w:rsid w:val="00CB72E2"/>
    <w:rsid w:val="00CC51F3"/>
    <w:rsid w:val="00CE2EED"/>
    <w:rsid w:val="00CE58C5"/>
    <w:rsid w:val="00D01152"/>
    <w:rsid w:val="00D15896"/>
    <w:rsid w:val="00D15919"/>
    <w:rsid w:val="00D23ACA"/>
    <w:rsid w:val="00D4779E"/>
    <w:rsid w:val="00D71488"/>
    <w:rsid w:val="00D72AE3"/>
    <w:rsid w:val="00D7366A"/>
    <w:rsid w:val="00D77687"/>
    <w:rsid w:val="00D77869"/>
    <w:rsid w:val="00D86EEB"/>
    <w:rsid w:val="00D9163E"/>
    <w:rsid w:val="00D96FA8"/>
    <w:rsid w:val="00DA1CB8"/>
    <w:rsid w:val="00DA3FCD"/>
    <w:rsid w:val="00DA76A0"/>
    <w:rsid w:val="00DA76D2"/>
    <w:rsid w:val="00DC64BD"/>
    <w:rsid w:val="00DD2A6C"/>
    <w:rsid w:val="00DE13F3"/>
    <w:rsid w:val="00DF266D"/>
    <w:rsid w:val="00E00C29"/>
    <w:rsid w:val="00E04715"/>
    <w:rsid w:val="00E06B5C"/>
    <w:rsid w:val="00E07437"/>
    <w:rsid w:val="00E2163F"/>
    <w:rsid w:val="00E27D9E"/>
    <w:rsid w:val="00E32599"/>
    <w:rsid w:val="00E3453D"/>
    <w:rsid w:val="00E62CD8"/>
    <w:rsid w:val="00E70D26"/>
    <w:rsid w:val="00E75B71"/>
    <w:rsid w:val="00E83253"/>
    <w:rsid w:val="00E85308"/>
    <w:rsid w:val="00E90CCF"/>
    <w:rsid w:val="00E96C72"/>
    <w:rsid w:val="00EA34DE"/>
    <w:rsid w:val="00EC0F59"/>
    <w:rsid w:val="00ED09EF"/>
    <w:rsid w:val="00ED0A8B"/>
    <w:rsid w:val="00ED2823"/>
    <w:rsid w:val="00EE1263"/>
    <w:rsid w:val="00EE5DA7"/>
    <w:rsid w:val="00EF0E04"/>
    <w:rsid w:val="00F042BC"/>
    <w:rsid w:val="00F249AA"/>
    <w:rsid w:val="00F30666"/>
    <w:rsid w:val="00F52E08"/>
    <w:rsid w:val="00F5520C"/>
    <w:rsid w:val="00F63D04"/>
    <w:rsid w:val="00F668CC"/>
    <w:rsid w:val="00F73D0B"/>
    <w:rsid w:val="00F74C24"/>
    <w:rsid w:val="00F812B3"/>
    <w:rsid w:val="00F81D67"/>
    <w:rsid w:val="00F827A8"/>
    <w:rsid w:val="00F97B48"/>
    <w:rsid w:val="00FB2B49"/>
    <w:rsid w:val="00FC2EAA"/>
    <w:rsid w:val="00FC59FE"/>
    <w:rsid w:val="00FD4F23"/>
    <w:rsid w:val="00FD64E3"/>
    <w:rsid w:val="00FE44CC"/>
    <w:rsid w:val="00FF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F3D3E"/>
  <w15:docId w15:val="{91FF83E3-8744-4EE1-A508-45D0124A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7</cp:revision>
  <cp:lastPrinted>2016-01-12T23:43:00Z</cp:lastPrinted>
  <dcterms:created xsi:type="dcterms:W3CDTF">2017-03-31T14:21:00Z</dcterms:created>
  <dcterms:modified xsi:type="dcterms:W3CDTF">2017-07-06T21:29:00Z</dcterms:modified>
</cp:coreProperties>
</file>